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68DAD4" w14:textId="415CF2E6" w:rsidR="00E55EC6" w:rsidRPr="005E3B46" w:rsidRDefault="00487A0C" w:rsidP="00E72091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5E3B46">
        <w:rPr>
          <w:rFonts w:asciiTheme="minorHAnsi" w:hAnsiTheme="minorHAnsi"/>
          <w:color w:val="000000" w:themeColor="text1"/>
          <w:szCs w:val="24"/>
        </w:rPr>
        <w:t xml:space="preserve">Cutlines </w:t>
      </w:r>
      <w:r w:rsidR="00E55EC6" w:rsidRPr="005E3B46">
        <w:rPr>
          <w:rFonts w:asciiTheme="minorHAnsi" w:hAnsiTheme="minorHAnsi"/>
          <w:color w:val="000000" w:themeColor="text1"/>
          <w:szCs w:val="24"/>
        </w:rPr>
        <w:t>Refugees find a safe place to learn at Jacksonville’s ILC</w:t>
      </w:r>
    </w:p>
    <w:p w14:paraId="25DF4716" w14:textId="77777777" w:rsidR="00487A0C" w:rsidRPr="005E3B46" w:rsidRDefault="00487A0C" w:rsidP="00E72091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</w:p>
    <w:p w14:paraId="7D9CC3B8" w14:textId="00CAEBF0" w:rsidR="00487A0C" w:rsidRPr="005E3B46" w:rsidRDefault="00487A0C" w:rsidP="00E72091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5E3B46">
        <w:rPr>
          <w:rFonts w:asciiTheme="minorHAnsi" w:hAnsiTheme="minorHAnsi"/>
          <w:color w:val="000000" w:themeColor="text1"/>
          <w:szCs w:val="24"/>
        </w:rPr>
        <w:t>Carr_7669</w:t>
      </w:r>
    </w:p>
    <w:p w14:paraId="01B6CF31" w14:textId="1A098406" w:rsidR="00487A0C" w:rsidRPr="005E3B46" w:rsidRDefault="00A77F95" w:rsidP="00487A0C">
      <w:pPr>
        <w:rPr>
          <w:rFonts w:asciiTheme="minorHAnsi" w:hAnsiTheme="minorHAnsi"/>
          <w:color w:val="000000" w:themeColor="text1"/>
          <w:szCs w:val="24"/>
        </w:rPr>
      </w:pPr>
      <w:r w:rsidRPr="005E3B46">
        <w:rPr>
          <w:rFonts w:asciiTheme="minorHAnsi" w:hAnsiTheme="minorHAnsi"/>
          <w:color w:val="000000" w:themeColor="text1"/>
          <w:szCs w:val="24"/>
        </w:rPr>
        <w:t xml:space="preserve">Kim and Ron Carr give leadership to the </w:t>
      </w:r>
      <w:r w:rsidR="00487A0C" w:rsidRPr="005E3B46">
        <w:rPr>
          <w:rFonts w:asciiTheme="minorHAnsi" w:hAnsiTheme="minorHAnsi"/>
          <w:color w:val="000000" w:themeColor="text1"/>
          <w:szCs w:val="24"/>
        </w:rPr>
        <w:t>International Learning Center</w:t>
      </w:r>
      <w:r w:rsidRPr="005E3B46">
        <w:rPr>
          <w:rFonts w:asciiTheme="minorHAnsi" w:hAnsiTheme="minorHAnsi"/>
          <w:color w:val="000000" w:themeColor="text1"/>
          <w:szCs w:val="24"/>
        </w:rPr>
        <w:t xml:space="preserve"> in Jacksonville, Fla., The couple are North American Mission Board 2017 Week of Prayer missionaries.</w:t>
      </w:r>
      <w:r w:rsidR="00487A0C" w:rsidRPr="005E3B46">
        <w:rPr>
          <w:rFonts w:asciiTheme="minorHAnsi" w:hAnsiTheme="minorHAnsi"/>
          <w:color w:val="000000" w:themeColor="text1"/>
          <w:szCs w:val="24"/>
        </w:rPr>
        <w:br/>
        <w:t>NAMB photo by John Swain</w:t>
      </w:r>
    </w:p>
    <w:p w14:paraId="539FE6F5" w14:textId="77777777" w:rsidR="00E72091" w:rsidRPr="005E3B46" w:rsidRDefault="00E72091" w:rsidP="00E72091">
      <w:pPr>
        <w:spacing w:after="0" w:line="240" w:lineRule="auto"/>
        <w:rPr>
          <w:rFonts w:asciiTheme="minorHAnsi" w:hAnsiTheme="minorHAnsi"/>
          <w:b/>
          <w:color w:val="000000" w:themeColor="text1"/>
          <w:szCs w:val="24"/>
        </w:rPr>
      </w:pPr>
    </w:p>
    <w:p w14:paraId="77BA6940" w14:textId="47A211ED" w:rsidR="00487A0C" w:rsidRPr="005E3B46" w:rsidRDefault="00487A0C" w:rsidP="00487A0C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5E3B46">
        <w:rPr>
          <w:rFonts w:asciiTheme="minorHAnsi" w:hAnsiTheme="minorHAnsi"/>
          <w:color w:val="000000" w:themeColor="text1"/>
          <w:szCs w:val="24"/>
        </w:rPr>
        <w:t>Carr_7808</w:t>
      </w:r>
    </w:p>
    <w:p w14:paraId="0F3504F2" w14:textId="30462F73" w:rsidR="00487A0C" w:rsidRPr="005E3B46" w:rsidRDefault="00A77F95" w:rsidP="00487A0C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5E3B46">
        <w:rPr>
          <w:rFonts w:asciiTheme="minorHAnsi" w:hAnsiTheme="minorHAnsi"/>
          <w:color w:val="000000" w:themeColor="text1"/>
          <w:szCs w:val="24"/>
        </w:rPr>
        <w:t xml:space="preserve">Kim Carr (far left) and husband, Ron (far right), meet with </w:t>
      </w:r>
      <w:r w:rsidR="00487A0C" w:rsidRPr="005E3B46">
        <w:rPr>
          <w:rFonts w:asciiTheme="minorHAnsi" w:hAnsiTheme="minorHAnsi"/>
          <w:color w:val="000000" w:themeColor="text1"/>
          <w:szCs w:val="24"/>
        </w:rPr>
        <w:t xml:space="preserve">Matt </w:t>
      </w:r>
      <w:r w:rsidRPr="005E3B46">
        <w:rPr>
          <w:rFonts w:asciiTheme="minorHAnsi" w:hAnsiTheme="minorHAnsi"/>
          <w:color w:val="000000" w:themeColor="text1"/>
          <w:szCs w:val="24"/>
        </w:rPr>
        <w:t>and</w:t>
      </w:r>
      <w:r w:rsidR="00487A0C" w:rsidRPr="005E3B46">
        <w:rPr>
          <w:rFonts w:asciiTheme="minorHAnsi" w:hAnsiTheme="minorHAnsi"/>
          <w:color w:val="000000" w:themeColor="text1"/>
          <w:szCs w:val="24"/>
        </w:rPr>
        <w:t xml:space="preserve"> Usha Reifsnider </w:t>
      </w:r>
      <w:r w:rsidRPr="005E3B46">
        <w:rPr>
          <w:rFonts w:asciiTheme="minorHAnsi" w:hAnsiTheme="minorHAnsi"/>
          <w:color w:val="000000" w:themeColor="text1"/>
          <w:szCs w:val="24"/>
        </w:rPr>
        <w:t xml:space="preserve">before a worship service at </w:t>
      </w:r>
      <w:r w:rsidRPr="005E3B46">
        <w:rPr>
          <w:rFonts w:asciiTheme="minorHAnsi" w:hAnsiTheme="minorHAnsi" w:cs="Arial"/>
          <w:color w:val="000000" w:themeColor="text1"/>
          <w:szCs w:val="24"/>
        </w:rPr>
        <w:t xml:space="preserve">Mandarin Baptist Church </w:t>
      </w:r>
      <w:r w:rsidRPr="005E3B46">
        <w:rPr>
          <w:rFonts w:asciiTheme="minorHAnsi" w:hAnsiTheme="minorHAnsi"/>
          <w:color w:val="000000" w:themeColor="text1"/>
          <w:szCs w:val="24"/>
        </w:rPr>
        <w:t>Jacksonville, Fla. The Carrs are North American Mission Board 2017 Week of Prayer missionaries.</w:t>
      </w:r>
    </w:p>
    <w:p w14:paraId="43932BFD" w14:textId="77777777" w:rsidR="00487A0C" w:rsidRPr="005E3B46" w:rsidRDefault="00487A0C" w:rsidP="00487A0C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5E3B46">
        <w:rPr>
          <w:rFonts w:asciiTheme="minorHAnsi" w:hAnsiTheme="minorHAnsi"/>
          <w:color w:val="000000" w:themeColor="text1"/>
          <w:szCs w:val="24"/>
        </w:rPr>
        <w:t>NAMB photo by John Swain</w:t>
      </w:r>
    </w:p>
    <w:p w14:paraId="2F96798E" w14:textId="77777777" w:rsidR="00487A0C" w:rsidRPr="005E3B46" w:rsidRDefault="00487A0C" w:rsidP="00487A0C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</w:p>
    <w:p w14:paraId="064B75DA" w14:textId="1747A45F" w:rsidR="00487A0C" w:rsidRPr="005E3B46" w:rsidRDefault="00487A0C" w:rsidP="00487A0C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5E3B46">
        <w:rPr>
          <w:rFonts w:asciiTheme="minorHAnsi" w:hAnsiTheme="minorHAnsi"/>
          <w:color w:val="000000" w:themeColor="text1"/>
          <w:szCs w:val="24"/>
        </w:rPr>
        <w:t>Carr_8019</w:t>
      </w:r>
    </w:p>
    <w:p w14:paraId="4F3B6DD9" w14:textId="17256AFF" w:rsidR="00487A0C" w:rsidRPr="005E3B46" w:rsidRDefault="00A77F95" w:rsidP="00957CFD">
      <w:pPr>
        <w:rPr>
          <w:rFonts w:asciiTheme="minorHAnsi" w:hAnsiTheme="minorHAnsi"/>
          <w:color w:val="000000" w:themeColor="text1"/>
          <w:szCs w:val="24"/>
        </w:rPr>
      </w:pPr>
      <w:r w:rsidRPr="005E3B46">
        <w:rPr>
          <w:rFonts w:asciiTheme="minorHAnsi" w:hAnsiTheme="minorHAnsi"/>
          <w:color w:val="000000" w:themeColor="text1"/>
          <w:szCs w:val="24"/>
        </w:rPr>
        <w:t xml:space="preserve">Bringing hope to refugees in creative ways keep </w:t>
      </w:r>
      <w:r w:rsidR="00487A0C" w:rsidRPr="005E3B46">
        <w:rPr>
          <w:rFonts w:asciiTheme="minorHAnsi" w:hAnsiTheme="minorHAnsi"/>
          <w:color w:val="000000" w:themeColor="text1"/>
          <w:szCs w:val="24"/>
        </w:rPr>
        <w:t>Kim and Ron Carr</w:t>
      </w:r>
      <w:r w:rsidR="00491BCB">
        <w:rPr>
          <w:rFonts w:asciiTheme="minorHAnsi" w:hAnsiTheme="minorHAnsi"/>
          <w:color w:val="000000" w:themeColor="text1"/>
          <w:szCs w:val="24"/>
        </w:rPr>
        <w:t xml:space="preserve"> busy at the</w:t>
      </w:r>
      <w:r w:rsidR="00487A0C" w:rsidRPr="005E3B46">
        <w:rPr>
          <w:rFonts w:asciiTheme="minorHAnsi" w:hAnsiTheme="minorHAnsi"/>
          <w:color w:val="000000" w:themeColor="text1"/>
          <w:szCs w:val="24"/>
        </w:rPr>
        <w:t xml:space="preserve"> International Learning Center</w:t>
      </w:r>
      <w:r w:rsidRPr="005E3B46">
        <w:rPr>
          <w:rFonts w:asciiTheme="minorHAnsi" w:hAnsiTheme="minorHAnsi"/>
          <w:color w:val="000000" w:themeColor="text1"/>
          <w:szCs w:val="24"/>
        </w:rPr>
        <w:t xml:space="preserve"> in</w:t>
      </w:r>
      <w:r w:rsidR="00491BCB">
        <w:rPr>
          <w:rFonts w:asciiTheme="minorHAnsi" w:hAnsiTheme="minorHAnsi"/>
          <w:color w:val="000000" w:themeColor="text1"/>
          <w:szCs w:val="24"/>
        </w:rPr>
        <w:t xml:space="preserve"> Jacksonville, Fla.</w:t>
      </w:r>
      <w:r w:rsidRPr="005E3B46">
        <w:rPr>
          <w:rFonts w:asciiTheme="minorHAnsi" w:hAnsiTheme="minorHAnsi"/>
          <w:color w:val="000000" w:themeColor="text1"/>
          <w:szCs w:val="24"/>
        </w:rPr>
        <w:t xml:space="preserve"> The couple are North American Mission Board 2017 Week of Prayer missionaries.</w:t>
      </w:r>
      <w:r w:rsidRPr="005E3B46">
        <w:rPr>
          <w:rFonts w:asciiTheme="minorHAnsi" w:hAnsiTheme="minorHAnsi"/>
          <w:color w:val="000000" w:themeColor="text1"/>
          <w:szCs w:val="24"/>
        </w:rPr>
        <w:br/>
      </w:r>
      <w:r w:rsidR="00487A0C" w:rsidRPr="005E3B46">
        <w:rPr>
          <w:rFonts w:asciiTheme="minorHAnsi" w:hAnsiTheme="minorHAnsi"/>
          <w:color w:val="000000" w:themeColor="text1"/>
          <w:szCs w:val="24"/>
        </w:rPr>
        <w:t>NAMB photo by John Swain</w:t>
      </w:r>
    </w:p>
    <w:p w14:paraId="3AC208DD" w14:textId="58BFC6FD" w:rsidR="00487A0C" w:rsidRPr="005E3B46" w:rsidRDefault="00487A0C" w:rsidP="00487A0C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5E3B46">
        <w:rPr>
          <w:rFonts w:asciiTheme="minorHAnsi" w:hAnsiTheme="minorHAnsi"/>
          <w:color w:val="000000" w:themeColor="text1"/>
          <w:szCs w:val="24"/>
        </w:rPr>
        <w:t>Carr_8097</w:t>
      </w:r>
    </w:p>
    <w:p w14:paraId="157CF723" w14:textId="2A555719" w:rsidR="00A77F95" w:rsidRPr="005E3B46" w:rsidRDefault="00A77F95" w:rsidP="00487A0C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5E3B46">
        <w:rPr>
          <w:rFonts w:asciiTheme="minorHAnsi" w:hAnsiTheme="minorHAnsi"/>
          <w:color w:val="000000" w:themeColor="text1"/>
          <w:szCs w:val="24"/>
        </w:rPr>
        <w:t>Sharing tea, and the conversations around it, build bridges for Kim Carr with refugees through the International Learning Center in Jacksonville, Fla. Carr has acquired an impress</w:t>
      </w:r>
      <w:r w:rsidR="00491BCB">
        <w:rPr>
          <w:rFonts w:asciiTheme="minorHAnsi" w:hAnsiTheme="minorHAnsi"/>
          <w:color w:val="000000" w:themeColor="text1"/>
          <w:szCs w:val="24"/>
        </w:rPr>
        <w:t>ive</w:t>
      </w:r>
      <w:r w:rsidRPr="005E3B46">
        <w:rPr>
          <w:rFonts w:asciiTheme="minorHAnsi" w:hAnsiTheme="minorHAnsi"/>
          <w:color w:val="000000" w:themeColor="text1"/>
          <w:szCs w:val="24"/>
        </w:rPr>
        <w:t xml:space="preserve"> collection of t</w:t>
      </w:r>
      <w:r w:rsidR="00487A0C" w:rsidRPr="005E3B46">
        <w:rPr>
          <w:rFonts w:asciiTheme="minorHAnsi" w:hAnsiTheme="minorHAnsi"/>
          <w:color w:val="000000" w:themeColor="text1"/>
          <w:szCs w:val="24"/>
        </w:rPr>
        <w:t xml:space="preserve">ea sets </w:t>
      </w:r>
      <w:r w:rsidRPr="005E3B46">
        <w:rPr>
          <w:rFonts w:asciiTheme="minorHAnsi" w:hAnsiTheme="minorHAnsi"/>
          <w:color w:val="000000" w:themeColor="text1"/>
          <w:szCs w:val="24"/>
        </w:rPr>
        <w:t>for use in making connections</w:t>
      </w:r>
      <w:r w:rsidR="00491BCB">
        <w:rPr>
          <w:rFonts w:asciiTheme="minorHAnsi" w:hAnsiTheme="minorHAnsi"/>
          <w:color w:val="000000" w:themeColor="text1"/>
          <w:szCs w:val="24"/>
        </w:rPr>
        <w:t xml:space="preserve"> and building friendships</w:t>
      </w:r>
      <w:bookmarkStart w:id="0" w:name="_GoBack"/>
      <w:bookmarkEnd w:id="0"/>
      <w:r w:rsidRPr="005E3B46">
        <w:rPr>
          <w:rFonts w:asciiTheme="minorHAnsi" w:hAnsiTheme="minorHAnsi"/>
          <w:color w:val="000000" w:themeColor="text1"/>
          <w:szCs w:val="24"/>
        </w:rPr>
        <w:t>.</w:t>
      </w:r>
      <w:r w:rsidR="00491BCB">
        <w:rPr>
          <w:rFonts w:asciiTheme="minorHAnsi" w:hAnsiTheme="minorHAnsi"/>
          <w:color w:val="000000" w:themeColor="text1"/>
          <w:szCs w:val="24"/>
        </w:rPr>
        <w:t xml:space="preserve"> </w:t>
      </w:r>
      <w:r w:rsidRPr="005E3B46">
        <w:rPr>
          <w:rFonts w:asciiTheme="minorHAnsi" w:hAnsiTheme="minorHAnsi"/>
          <w:color w:val="000000" w:themeColor="text1"/>
          <w:szCs w:val="24"/>
        </w:rPr>
        <w:t>Carr is a North American Mission Board 2017 Week of Prayer missionary.</w:t>
      </w:r>
    </w:p>
    <w:p w14:paraId="51CF3ACA" w14:textId="77777777" w:rsidR="00487A0C" w:rsidRPr="005E3B46" w:rsidRDefault="00487A0C" w:rsidP="00487A0C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5E3B46">
        <w:rPr>
          <w:rFonts w:asciiTheme="minorHAnsi" w:hAnsiTheme="minorHAnsi"/>
          <w:color w:val="000000" w:themeColor="text1"/>
          <w:szCs w:val="24"/>
        </w:rPr>
        <w:t>NAMB photo by John Swain</w:t>
      </w:r>
    </w:p>
    <w:p w14:paraId="20ED99AE" w14:textId="77777777" w:rsidR="00487A0C" w:rsidRPr="005E3B46" w:rsidRDefault="00487A0C" w:rsidP="00487A0C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</w:p>
    <w:p w14:paraId="35F2066F" w14:textId="0543EDCB" w:rsidR="00487A0C" w:rsidRPr="005E3B46" w:rsidRDefault="00487A0C" w:rsidP="00487A0C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5E3B46">
        <w:rPr>
          <w:rFonts w:asciiTheme="minorHAnsi" w:hAnsiTheme="minorHAnsi"/>
          <w:color w:val="000000" w:themeColor="text1"/>
          <w:szCs w:val="24"/>
        </w:rPr>
        <w:t>Carr_8308</w:t>
      </w:r>
    </w:p>
    <w:p w14:paraId="043D6B24" w14:textId="50F38068" w:rsidR="00A77F95" w:rsidRPr="005E3B46" w:rsidRDefault="00A77F95" w:rsidP="00EB124B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5E3B46">
        <w:rPr>
          <w:rFonts w:asciiTheme="minorHAnsi" w:hAnsiTheme="minorHAnsi"/>
          <w:color w:val="000000" w:themeColor="text1"/>
          <w:szCs w:val="24"/>
        </w:rPr>
        <w:t xml:space="preserve">Kim Carr (left) and Elham Taylor prepare to host visitors at Taylor’s home in Jacksonville, Fla. Carr leads the </w:t>
      </w:r>
      <w:r w:rsidR="00EB124B" w:rsidRPr="005E3B46">
        <w:rPr>
          <w:rFonts w:asciiTheme="minorHAnsi" w:hAnsiTheme="minorHAnsi"/>
          <w:color w:val="000000" w:themeColor="text1"/>
          <w:szCs w:val="24"/>
        </w:rPr>
        <w:t>International Learning Center</w:t>
      </w:r>
      <w:r w:rsidRPr="005E3B46">
        <w:rPr>
          <w:rFonts w:asciiTheme="minorHAnsi" w:hAnsiTheme="minorHAnsi"/>
          <w:color w:val="000000" w:themeColor="text1"/>
          <w:szCs w:val="24"/>
        </w:rPr>
        <w:t xml:space="preserve"> in the city to reach refugees. She is a North American Mission Board 2017 Week of Prayer missionary.</w:t>
      </w:r>
    </w:p>
    <w:p w14:paraId="160F387F" w14:textId="77777777" w:rsidR="00487A0C" w:rsidRPr="005E3B46" w:rsidRDefault="00487A0C" w:rsidP="00487A0C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5E3B46">
        <w:rPr>
          <w:rFonts w:asciiTheme="minorHAnsi" w:hAnsiTheme="minorHAnsi"/>
          <w:color w:val="000000" w:themeColor="text1"/>
          <w:szCs w:val="24"/>
        </w:rPr>
        <w:t>NAMB photo by John Swain</w:t>
      </w:r>
    </w:p>
    <w:p w14:paraId="2750C33F" w14:textId="77777777" w:rsidR="00487A0C" w:rsidRPr="005E3B46" w:rsidRDefault="00487A0C" w:rsidP="00487A0C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</w:p>
    <w:p w14:paraId="562D7B61" w14:textId="771E4087" w:rsidR="00487A0C" w:rsidRPr="005E3B46" w:rsidRDefault="00487A0C" w:rsidP="00487A0C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5E3B46">
        <w:rPr>
          <w:rFonts w:asciiTheme="minorHAnsi" w:hAnsiTheme="minorHAnsi"/>
          <w:color w:val="000000" w:themeColor="text1"/>
          <w:szCs w:val="24"/>
        </w:rPr>
        <w:t>Carr_8448</w:t>
      </w:r>
    </w:p>
    <w:p w14:paraId="75669D14" w14:textId="07BE9689" w:rsidR="00A77F95" w:rsidRPr="005E3B46" w:rsidRDefault="00A77F95" w:rsidP="00A77F95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5E3B46">
        <w:rPr>
          <w:rFonts w:asciiTheme="minorHAnsi" w:hAnsiTheme="minorHAnsi"/>
          <w:color w:val="000000" w:themeColor="text1"/>
          <w:szCs w:val="24"/>
        </w:rPr>
        <w:t xml:space="preserve">Kim Carr hugs Safaa Hillawi at his Jacksonville, </w:t>
      </w:r>
      <w:r w:rsidR="00957CFD" w:rsidRPr="005E3B46">
        <w:rPr>
          <w:rFonts w:asciiTheme="minorHAnsi" w:hAnsiTheme="minorHAnsi"/>
          <w:color w:val="000000" w:themeColor="text1"/>
          <w:szCs w:val="24"/>
        </w:rPr>
        <w:t>Fla., home</w:t>
      </w:r>
      <w:r w:rsidRPr="005E3B46">
        <w:rPr>
          <w:rFonts w:asciiTheme="minorHAnsi" w:hAnsiTheme="minorHAnsi"/>
          <w:color w:val="000000" w:themeColor="text1"/>
          <w:szCs w:val="24"/>
        </w:rPr>
        <w:t xml:space="preserve"> where he and his wife, Elham Taylor (far left), hosted a gathering for the </w:t>
      </w:r>
      <w:r w:rsidR="00922589" w:rsidRPr="005E3B46">
        <w:rPr>
          <w:rFonts w:asciiTheme="minorHAnsi" w:hAnsiTheme="minorHAnsi"/>
          <w:color w:val="000000" w:themeColor="text1"/>
          <w:szCs w:val="24"/>
        </w:rPr>
        <w:t>International Learning Center</w:t>
      </w:r>
      <w:r w:rsidRPr="005E3B46">
        <w:rPr>
          <w:rFonts w:asciiTheme="minorHAnsi" w:hAnsiTheme="minorHAnsi"/>
          <w:color w:val="000000" w:themeColor="text1"/>
          <w:szCs w:val="24"/>
        </w:rPr>
        <w:t xml:space="preserve">, </w:t>
      </w:r>
      <w:r w:rsidR="00957CFD" w:rsidRPr="005E3B46">
        <w:rPr>
          <w:rFonts w:asciiTheme="minorHAnsi" w:hAnsiTheme="minorHAnsi"/>
          <w:color w:val="000000" w:themeColor="text1"/>
          <w:szCs w:val="24"/>
        </w:rPr>
        <w:t xml:space="preserve">a community education effort led </w:t>
      </w:r>
      <w:r w:rsidRPr="005E3B46">
        <w:rPr>
          <w:rFonts w:asciiTheme="minorHAnsi" w:hAnsiTheme="minorHAnsi"/>
          <w:color w:val="000000" w:themeColor="text1"/>
          <w:szCs w:val="24"/>
        </w:rPr>
        <w:t>by Carr. Carr is a North American Mission Board 2017 Week of Prayer missionary.</w:t>
      </w:r>
    </w:p>
    <w:p w14:paraId="2686E456" w14:textId="082D67CB" w:rsidR="00F26409" w:rsidRPr="005E3B46" w:rsidRDefault="00487A0C" w:rsidP="00957CFD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5E3B46">
        <w:rPr>
          <w:rFonts w:asciiTheme="minorHAnsi" w:hAnsiTheme="minorHAnsi"/>
          <w:color w:val="000000" w:themeColor="text1"/>
          <w:szCs w:val="24"/>
        </w:rPr>
        <w:t>NAMB photo by John Swain</w:t>
      </w:r>
    </w:p>
    <w:sectPr w:rsidR="00F26409" w:rsidRPr="005E3B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altName w:val="Calibri"/>
    <w:panose1 w:val="000000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Segoe UI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3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MjMztjA3NDEzMDBQ0lEKTi0uzszPAykwqQUAn6QCtiwAAAA="/>
  </w:docVars>
  <w:rsids>
    <w:rsidRoot w:val="00F26409"/>
    <w:rsid w:val="000369D0"/>
    <w:rsid w:val="00074978"/>
    <w:rsid w:val="00086373"/>
    <w:rsid w:val="000C3C13"/>
    <w:rsid w:val="00117C28"/>
    <w:rsid w:val="0014705D"/>
    <w:rsid w:val="001E3D6F"/>
    <w:rsid w:val="00226E32"/>
    <w:rsid w:val="00250BAF"/>
    <w:rsid w:val="00253615"/>
    <w:rsid w:val="002D64AC"/>
    <w:rsid w:val="00330752"/>
    <w:rsid w:val="0034710C"/>
    <w:rsid w:val="003802D1"/>
    <w:rsid w:val="003A51A8"/>
    <w:rsid w:val="003E3D60"/>
    <w:rsid w:val="0041070F"/>
    <w:rsid w:val="00487A0C"/>
    <w:rsid w:val="00491BCB"/>
    <w:rsid w:val="005A3822"/>
    <w:rsid w:val="005E3B46"/>
    <w:rsid w:val="006269AE"/>
    <w:rsid w:val="006F27C0"/>
    <w:rsid w:val="006F67FE"/>
    <w:rsid w:val="007254CC"/>
    <w:rsid w:val="00773300"/>
    <w:rsid w:val="00827628"/>
    <w:rsid w:val="00922589"/>
    <w:rsid w:val="00957CFD"/>
    <w:rsid w:val="00960BCA"/>
    <w:rsid w:val="009D4F44"/>
    <w:rsid w:val="009E3114"/>
    <w:rsid w:val="00A54216"/>
    <w:rsid w:val="00A72B70"/>
    <w:rsid w:val="00A77F95"/>
    <w:rsid w:val="00AF1169"/>
    <w:rsid w:val="00B4226D"/>
    <w:rsid w:val="00BA616F"/>
    <w:rsid w:val="00BB43E7"/>
    <w:rsid w:val="00BE3131"/>
    <w:rsid w:val="00C86110"/>
    <w:rsid w:val="00D77E18"/>
    <w:rsid w:val="00E55EC6"/>
    <w:rsid w:val="00E72091"/>
    <w:rsid w:val="00EB124B"/>
    <w:rsid w:val="00EB3147"/>
    <w:rsid w:val="00EC41CE"/>
    <w:rsid w:val="00F2003F"/>
    <w:rsid w:val="00F26409"/>
    <w:rsid w:val="00F43801"/>
    <w:rsid w:val="00F4476B"/>
    <w:rsid w:val="00F615DD"/>
    <w:rsid w:val="00FC5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AE1645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31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314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E313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3131"/>
    <w:pPr>
      <w:spacing w:line="240" w:lineRule="auto"/>
    </w:pPr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3131"/>
    <w:rPr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313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31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260</Words>
  <Characters>1488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ton</dc:creator>
  <cp:keywords/>
  <dc:description/>
  <cp:lastModifiedBy>Conway, Joe</cp:lastModifiedBy>
  <cp:revision>14</cp:revision>
  <cp:lastPrinted>2016-11-08T16:27:00Z</cp:lastPrinted>
  <dcterms:created xsi:type="dcterms:W3CDTF">2016-11-20T06:34:00Z</dcterms:created>
  <dcterms:modified xsi:type="dcterms:W3CDTF">2016-12-19T16:30:00Z</dcterms:modified>
</cp:coreProperties>
</file>